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Сюй Хайфэ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3728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3728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4460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4460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6832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6832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1405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1405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5076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076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20531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20531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4241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4241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563124"/>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63124"/>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579317"/>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579317"/>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56084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56084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56084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56084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юй Хайфэн</dc:creator>
  <dc:language>ru-RU</dc:language>
  <cp:keywords/>
  <dcterms:created xsi:type="dcterms:W3CDTF">2025-03-21T10:20:20Z</dcterms:created>
  <dcterms:modified xsi:type="dcterms:W3CDTF">2025-03-21T10: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